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imm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ke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 in food pr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9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u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ss of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4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2:27:38Z</dcterms:created>
  <dcterms:modified xsi:type="dcterms:W3CDTF">2023-05-26T12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